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7F466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69BB5976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E6D3EAD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83DB5D1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633EDFC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66592D4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A103A51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7F120357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1CF6D21B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158F16D4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0D999DDD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0314E899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62818A3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07E3676D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FF380CF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0D83C95E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  <w:r w:rsidRPr="00653DCE">
        <w:rPr>
          <w:rStyle w:val="normaltextrun"/>
          <w:b/>
          <w:bCs/>
        </w:rPr>
        <w:t>1-3 Assignment: Intro to MongoDB</w:t>
      </w:r>
    </w:p>
    <w:p w14:paraId="59F3F9B2" w14:textId="583BE9C3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653DCE">
        <w:rPr>
          <w:rStyle w:val="normaltextrun"/>
        </w:rPr>
        <w:t>Aaron Ciminelli </w:t>
      </w:r>
      <w:r w:rsidRPr="00653DCE">
        <w:rPr>
          <w:rStyle w:val="eop"/>
        </w:rPr>
        <w:t> </w:t>
      </w:r>
    </w:p>
    <w:p w14:paraId="7FBF0444" w14:textId="13D0C15D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653DCE">
        <w:rPr>
          <w:rStyle w:val="normaltextrun"/>
        </w:rPr>
        <w:t>SNHU</w:t>
      </w:r>
      <w:r w:rsidRPr="00653DCE">
        <w:rPr>
          <w:rStyle w:val="eop"/>
        </w:rPr>
        <w:t> </w:t>
      </w:r>
    </w:p>
    <w:p w14:paraId="617B7C83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653DCE">
        <w:rPr>
          <w:rStyle w:val="normaltextrun"/>
        </w:rPr>
        <w:t>CS-340-T3341 Client/Server Development 23EW3</w:t>
      </w:r>
    </w:p>
    <w:p w14:paraId="46EBEA48" w14:textId="77777777" w:rsidR="00653DCE" w:rsidRPr="00653DCE" w:rsidRDefault="00653DCE" w:rsidP="00653DCE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653DCE">
        <w:rPr>
          <w:rStyle w:val="normaltextrun"/>
        </w:rPr>
        <w:t>Hari Paruchuri, Adjunct Professor (M.S, MBA)</w:t>
      </w:r>
    </w:p>
    <w:p w14:paraId="77031FE5" w14:textId="6D5372A0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  <w:r w:rsidRPr="00653DCE">
        <w:rPr>
          <w:rFonts w:ascii="Times New Roman" w:hAnsi="Times New Roman" w:cs="Times New Roman"/>
          <w:sz w:val="24"/>
          <w:szCs w:val="24"/>
        </w:rPr>
        <w:t xml:space="preserve">January, 7 2023 </w:t>
      </w:r>
    </w:p>
    <w:p w14:paraId="35614A41" w14:textId="706A6944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5544BF" w14:textId="0B3B34B9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624ECE" w14:textId="4B763E7B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47C216" w14:textId="65ED91D1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FFF83C" w14:textId="27E2F28F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8802CD8" w14:textId="78452C96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CC79B2" w14:textId="0F65573E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D09421" w14:textId="05CF8F15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B0CAFC" w14:textId="4767DB6C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5988B6" w14:textId="63DE9D16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3D2F47" w14:textId="3C4BB246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F030E75" w14:textId="734E6EF9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0449CF" w14:textId="76904DB5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020BD9" w14:textId="7E8D374E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4E8677" w14:textId="1C897E0A" w:rsidR="00653DCE" w:rsidRDefault="00653DCE" w:rsidP="00653D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B5144E" w14:textId="7A85795C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09DB2C0" wp14:editId="35886565">
            <wp:extent cx="5943600" cy="832485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2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C7FD" w14:textId="4CB6DD7D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C1607E" wp14:editId="7F53CB9A">
            <wp:extent cx="5943600" cy="918210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BD8B5" w14:textId="0CAB43C5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A310F0" wp14:editId="6861D813">
            <wp:extent cx="5943600" cy="8543925"/>
            <wp:effectExtent l="0" t="0" r="0" b="952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A181" w14:textId="3CF0A64F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9F044D" wp14:editId="328BEC2F">
            <wp:extent cx="5943600" cy="840105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8F95D" w14:textId="3E48B25C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0AB60A3" wp14:editId="3497CAB8">
            <wp:extent cx="5943600" cy="866775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6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F5223" w14:textId="7967E63E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0BCDD4" wp14:editId="0344972A">
            <wp:extent cx="5943600" cy="8582025"/>
            <wp:effectExtent l="0" t="0" r="0" b="952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8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8DD60" w14:textId="13DCD610" w:rsid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F821857" wp14:editId="34FAC824">
            <wp:extent cx="5943600" cy="828675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D425" w14:textId="15250C56" w:rsidR="00653DCE" w:rsidRPr="00653DCE" w:rsidRDefault="00653DCE" w:rsidP="00653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56F843" wp14:editId="4E709B81">
            <wp:extent cx="5943600" cy="8867775"/>
            <wp:effectExtent l="0" t="0" r="0" b="9525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6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3DCE" w:rsidRPr="00653DCE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742CF" w14:textId="77777777" w:rsidR="00653DCE" w:rsidRDefault="00653DCE" w:rsidP="00653DCE">
      <w:pPr>
        <w:spacing w:after="0" w:line="240" w:lineRule="auto"/>
      </w:pPr>
      <w:r>
        <w:separator/>
      </w:r>
    </w:p>
  </w:endnote>
  <w:endnote w:type="continuationSeparator" w:id="0">
    <w:p w14:paraId="6AE868A1" w14:textId="77777777" w:rsidR="00653DCE" w:rsidRDefault="00653DCE" w:rsidP="00653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8DB3E" w14:textId="77777777" w:rsidR="00653DCE" w:rsidRDefault="00653DCE" w:rsidP="00653DCE">
      <w:pPr>
        <w:spacing w:after="0" w:line="240" w:lineRule="auto"/>
      </w:pPr>
      <w:r>
        <w:separator/>
      </w:r>
    </w:p>
  </w:footnote>
  <w:footnote w:type="continuationSeparator" w:id="0">
    <w:p w14:paraId="7C627225" w14:textId="77777777" w:rsidR="00653DCE" w:rsidRDefault="00653DCE" w:rsidP="00653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1626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0D261B" w14:textId="5E45D1DD" w:rsidR="00653DCE" w:rsidRDefault="00653DC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3FEA65" w14:textId="77777777" w:rsidR="00653DCE" w:rsidRDefault="00653D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IyMDIyNzGyNDZS0lEKTi0uzszPAykwrAUAva5gsCwAAAA="/>
  </w:docVars>
  <w:rsids>
    <w:rsidRoot w:val="00653DCE"/>
    <w:rsid w:val="004F6233"/>
    <w:rsid w:val="00653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69871"/>
  <w15:chartTrackingRefBased/>
  <w15:docId w15:val="{F4927E45-764F-4EB2-8957-40F677ED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53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53DCE"/>
  </w:style>
  <w:style w:type="character" w:customStyle="1" w:styleId="eop">
    <w:name w:val="eop"/>
    <w:basedOn w:val="DefaultParagraphFont"/>
    <w:rsid w:val="00653DCE"/>
  </w:style>
  <w:style w:type="paragraph" w:styleId="Header">
    <w:name w:val="header"/>
    <w:basedOn w:val="Normal"/>
    <w:link w:val="HeaderChar"/>
    <w:uiPriority w:val="99"/>
    <w:unhideWhenUsed/>
    <w:rsid w:val="00653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DCE"/>
  </w:style>
  <w:style w:type="paragraph" w:styleId="Footer">
    <w:name w:val="footer"/>
    <w:basedOn w:val="Normal"/>
    <w:link w:val="FooterChar"/>
    <w:uiPriority w:val="99"/>
    <w:unhideWhenUsed/>
    <w:rsid w:val="00653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D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4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0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1</cp:revision>
  <dcterms:created xsi:type="dcterms:W3CDTF">2023-01-08T00:43:00Z</dcterms:created>
  <dcterms:modified xsi:type="dcterms:W3CDTF">2023-01-08T00:53:00Z</dcterms:modified>
</cp:coreProperties>
</file>